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B1049B">
      <w:pPr>
        <w:pStyle w:val="1"/>
        <w:ind w:firstLine="720"/>
        <w:jc w:val="center"/>
      </w:pPr>
      <w:r w:rsidRPr="00227B83">
        <w:t>Exercise: Arrays</w:t>
      </w:r>
    </w:p>
    <w:p w14:paraId="71B90AE9" w14:textId="5774C13C"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 w:rsidR="00CD3921">
        <w:rPr>
          <w:rStyle w:val="a9"/>
          <w:sz w:val="24"/>
          <w:szCs w:val="24"/>
          <w:u w:color="0563C1"/>
        </w:rPr>
        <w:fldChar w:fldCharType="begin"/>
      </w:r>
      <w:r w:rsidR="00CD3921">
        <w:rPr>
          <w:rStyle w:val="a9"/>
          <w:sz w:val="24"/>
          <w:szCs w:val="24"/>
          <w:u w:color="0563C1"/>
        </w:rPr>
        <w:instrText xml:space="preserve"> HYPERLINK "https://softuni.bg/trainings/3732/programming-fundamentals-with-javascript-may-2022" </w:instrText>
      </w:r>
      <w:r w:rsidR="00CD3921">
        <w:rPr>
          <w:rStyle w:val="a9"/>
          <w:sz w:val="24"/>
          <w:szCs w:val="24"/>
          <w:u w:color="0563C1"/>
        </w:rPr>
        <w:fldChar w:fldCharType="separate"/>
      </w:r>
      <w:r w:rsidRPr="00CD3921">
        <w:rPr>
          <w:rStyle w:val="a9"/>
          <w:sz w:val="24"/>
          <w:szCs w:val="24"/>
        </w:rPr>
        <w:t xml:space="preserve">"JS Fundamentals" Course @ </w:t>
      </w:r>
      <w:r w:rsidRPr="00CD3921">
        <w:rPr>
          <w:rStyle w:val="a9"/>
          <w:noProof/>
          <w:sz w:val="24"/>
          <w:szCs w:val="24"/>
        </w:rPr>
        <w:t>SoftUni</w:t>
      </w:r>
      <w:r w:rsidRPr="00CD3921">
        <w:rPr>
          <w:rStyle w:val="a9"/>
          <w:sz w:val="24"/>
          <w:szCs w:val="24"/>
        </w:rPr>
        <w:t>.</w:t>
      </w:r>
      <w:r w:rsidR="00CD3921">
        <w:rPr>
          <w:rStyle w:val="a9"/>
          <w:sz w:val="24"/>
          <w:szCs w:val="24"/>
          <w:u w:color="0563C1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 w:rsidR="003B0DFE">
        <w:rPr>
          <w:rStyle w:val="a9"/>
          <w:sz w:val="24"/>
          <w:szCs w:val="24"/>
        </w:rPr>
        <w:fldChar w:fldCharType="begin"/>
      </w:r>
      <w:r w:rsidR="003B0DFE">
        <w:rPr>
          <w:rStyle w:val="a9"/>
          <w:sz w:val="24"/>
          <w:szCs w:val="24"/>
        </w:rPr>
        <w:instrText xml:space="preserve"> HYPERLINK "https://judge.softuni.org/Contests/1256" </w:instrText>
      </w:r>
      <w:r w:rsidR="003B0DFE">
        <w:rPr>
          <w:rStyle w:val="a9"/>
          <w:sz w:val="24"/>
          <w:szCs w:val="24"/>
        </w:rPr>
        <w:fldChar w:fldCharType="separate"/>
      </w:r>
      <w:r w:rsidR="00C26F8A" w:rsidRPr="00C92B74">
        <w:rPr>
          <w:rStyle w:val="a9"/>
          <w:sz w:val="24"/>
          <w:szCs w:val="24"/>
        </w:rPr>
        <w:t>https://judge.softuni.org/Contests/1256</w:t>
      </w:r>
      <w:r w:rsidR="003B0DFE">
        <w:rPr>
          <w:rStyle w:val="a9"/>
          <w:sz w:val="24"/>
          <w:szCs w:val="24"/>
        </w:rPr>
        <w:fldChar w:fldCharType="end"/>
      </w:r>
    </w:p>
    <w:p w14:paraId="08F3E034" w14:textId="77777777" w:rsidR="00C96DC0" w:rsidRPr="00C96DC0" w:rsidRDefault="00C96DC0" w:rsidP="00C96DC0"/>
    <w:p w14:paraId="7723458C" w14:textId="758C6322" w:rsidR="00227B83" w:rsidRPr="00227B83" w:rsidRDefault="00227B83" w:rsidP="003B0DFE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5, 14, 21, 59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31 ]</w:t>
            </w:r>
            <w:proofErr w:type="gramEnd"/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-5, 10, 1, 3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6 ]</w:t>
            </w:r>
            <w:proofErr w:type="gramEnd"/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3317"/>
      </w:tblGrid>
      <w:tr w:rsidR="00227B83" w:rsidRPr="00227B83" w14:paraId="00A83F25" w14:textId="77777777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</w:t>
            </w:r>
            <w:proofErr w:type="spellStart"/>
            <w:r w:rsidRPr="00A83F0C">
              <w:rPr>
                <w:rFonts w:ascii="Consolas" w:hAnsi="Consolas"/>
                <w:noProof/>
              </w:rPr>
              <w:t>Petar</w:t>
            </w:r>
            <w:proofErr w:type="spellEnd"/>
            <w:r w:rsidRPr="00A83F0C">
              <w:rPr>
                <w:rFonts w:ascii="Consolas" w:hAnsi="Consolas"/>
                <w:noProof/>
              </w:rPr>
              <w:t>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14:paraId="23AEEFEB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</w:t>
      </w:r>
      <w:proofErr w:type="gramStart"/>
      <w:r w:rsidR="008D24A5">
        <w:t>have to</w:t>
      </w:r>
      <w:proofErr w:type="gramEnd"/>
      <w:r w:rsidR="008D24A5">
        <w:t xml:space="preserve">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227B83" w:rsidRPr="00227B83" w14:paraId="4BAB3B59" w14:textId="77777777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363"/>
        <w:gridCol w:w="2709"/>
      </w:tblGrid>
      <w:tr w:rsidR="00227B83" w:rsidRPr="00227B83" w14:paraId="1446B8C5" w14:textId="77777777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= a[3]</w:t>
            </w:r>
          </w:p>
        </w:tc>
      </w:tr>
      <w:tr w:rsidR="00227B83" w:rsidRPr="00227B83" w14:paraId="2DE19D75" w14:textId="77777777" w:rsidTr="00E365C0">
        <w:trPr>
          <w:trHeight w:val="1052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proofErr w:type="gramStart"/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proofErr w:type="gramEnd"/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ac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proofErr w:type="gramStart"/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  <w:proofErr w:type="gramEnd"/>
    </w:p>
    <w:p w14:paraId="782A307F" w14:textId="767CA728" w:rsidR="00227B83" w:rsidRPr="00227B8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ac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proofErr w:type="gramStart"/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  <w:proofErr w:type="gramEnd"/>
    </w:p>
    <w:p w14:paraId="0CEBB214" w14:textId="4921B554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proofErr w:type="gramStart"/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>`</w:t>
      </w:r>
      <w:proofErr w:type="gramEnd"/>
      <w:r w:rsidR="0090081F">
        <w:rPr>
          <w:rFonts w:ascii="Consolas" w:hAnsi="Consolas"/>
          <w:b/>
        </w:rPr>
        <w:t xml:space="preserve">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ac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ac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74797F68" w14:textId="77777777" w:rsidR="00EF6146" w:rsidRPr="009A3E93" w:rsidRDefault="00EF6146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BE4050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2050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8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2053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2054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9" o:title=""/>
              <v:path arrowok="t"/>
            </v:shape>
            <v:shape id="Picture 13" o:spid="_x0000_s2055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0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14:paraId="6E19CAC7" w14:textId="77777777" w:rsidR="00227B83" w:rsidRPr="00227B83" w:rsidRDefault="00227B83" w:rsidP="003B0DFE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14:paraId="6E853697" w14:textId="77777777" w:rsidR="00227B83" w:rsidRPr="00227B83" w:rsidRDefault="00227B83" w:rsidP="003B0DFE">
      <w:pPr>
        <w:pStyle w:val="ac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</w:t>
      </w:r>
      <w:proofErr w:type="gramStart"/>
      <w:r w:rsidRPr="00227B83">
        <w:t xml:space="preserve">the </w:t>
      </w:r>
      <w:r w:rsidRPr="00227B83">
        <w:rPr>
          <w:b/>
        </w:rPr>
        <w:t>all</w:t>
      </w:r>
      <w:proofErr w:type="gramEnd"/>
      <w:r w:rsidRPr="00227B83">
        <w:rPr>
          <w:b/>
        </w:rPr>
        <w:t xml:space="preserve">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Constrains</w:t>
      </w:r>
    </w:p>
    <w:p w14:paraId="70C3773F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14:paraId="15C299B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65907FDC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14:paraId="73860E75" w14:textId="77777777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14:paraId="78E5A22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2887"/>
      </w:tblGrid>
      <w:tr w:rsidR="00227B83" w:rsidRPr="00227B83" w14:paraId="023F208A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5F18A6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</w:t>
            </w:r>
            <w:proofErr w:type="gramStart"/>
            <w:r w:rsidRPr="005F18A6">
              <w:rPr>
                <w:rFonts w:ascii="Consolas" w:hAnsi="Consolas" w:cs="Calibri"/>
                <w:bCs/>
              </w:rPr>
              <w:t>' ]</w:t>
            </w:r>
            <w:proofErr w:type="gramEnd"/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2887" w:type="dxa"/>
          </w:tcPr>
          <w:p w14:paraId="465B981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14:paraId="42E610F4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af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5F18A6">
        <w:trPr>
          <w:trHeight w:val="1094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14:paraId="7198D7B2" w14:textId="77777777" w:rsidR="00227B83" w:rsidRPr="00227B83" w:rsidRDefault="00227B83" w:rsidP="00227B83">
      <w:pPr>
        <w:pStyle w:val="1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F67F2E" w14:textId="77777777" w:rsidR="00BE4050" w:rsidRDefault="00BE4050" w:rsidP="008068A2">
      <w:pPr>
        <w:spacing w:after="0" w:line="240" w:lineRule="auto"/>
      </w:pPr>
      <w:r>
        <w:separator/>
      </w:r>
    </w:p>
  </w:endnote>
  <w:endnote w:type="continuationSeparator" w:id="0">
    <w:p w14:paraId="3E271DFF" w14:textId="77777777" w:rsidR="00BE4050" w:rsidRDefault="00BE40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77777777" w:rsidR="004E4C1E" w:rsidRDefault="00BE4050" w:rsidP="004E4C1E">
    <w:pPr>
      <w:pStyle w:val="a5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F4E740" w14:textId="77777777" w:rsidR="00BE4050" w:rsidRDefault="00BE4050" w:rsidP="008068A2">
      <w:pPr>
        <w:spacing w:after="0" w:line="240" w:lineRule="auto"/>
      </w:pPr>
      <w:r>
        <w:separator/>
      </w:r>
    </w:p>
  </w:footnote>
  <w:footnote w:type="continuationSeparator" w:id="0">
    <w:p w14:paraId="2B1CEF32" w14:textId="77777777" w:rsidR="00BE4050" w:rsidRDefault="00BE40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4735821">
    <w:abstractNumId w:val="0"/>
  </w:num>
  <w:num w:numId="2" w16cid:durableId="1335037402">
    <w:abstractNumId w:val="5"/>
  </w:num>
  <w:num w:numId="3" w16cid:durableId="1933320667">
    <w:abstractNumId w:val="2"/>
  </w:num>
  <w:num w:numId="4" w16cid:durableId="213203377">
    <w:abstractNumId w:val="2"/>
    <w:lvlOverride w:ilvl="0">
      <w:startOverride w:val="2"/>
    </w:lvlOverride>
  </w:num>
  <w:num w:numId="5" w16cid:durableId="957839031">
    <w:abstractNumId w:val="2"/>
    <w:lvlOverride w:ilvl="0">
      <w:startOverride w:val="3"/>
    </w:lvlOverride>
  </w:num>
  <w:num w:numId="6" w16cid:durableId="2010794061">
    <w:abstractNumId w:val="10"/>
  </w:num>
  <w:num w:numId="7" w16cid:durableId="467434627">
    <w:abstractNumId w:val="6"/>
  </w:num>
  <w:num w:numId="8" w16cid:durableId="1064571379">
    <w:abstractNumId w:val="8"/>
  </w:num>
  <w:num w:numId="9" w16cid:durableId="616914655">
    <w:abstractNumId w:val="3"/>
  </w:num>
  <w:num w:numId="10" w16cid:durableId="317269483">
    <w:abstractNumId w:val="9"/>
  </w:num>
  <w:num w:numId="11" w16cid:durableId="1941403123">
    <w:abstractNumId w:val="7"/>
  </w:num>
  <w:num w:numId="12" w16cid:durableId="933783053">
    <w:abstractNumId w:val="1"/>
  </w:num>
  <w:num w:numId="13" w16cid:durableId="1398891748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kwrgUAt0XZ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049B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1F40"/>
    <w:rsid w:val="00BA4820"/>
    <w:rsid w:val="00BB05FA"/>
    <w:rsid w:val="00BB5B10"/>
    <w:rsid w:val="00BC56D6"/>
    <w:rsid w:val="00BE2EAC"/>
    <w:rsid w:val="00BE399E"/>
    <w:rsid w:val="00BE4050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5C0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A02F3"/>
    <w:rsid w:val="00EA1019"/>
    <w:rsid w:val="00EA3B29"/>
    <w:rsid w:val="00EB7421"/>
    <w:rsid w:val="00EC36F5"/>
    <w:rsid w:val="00EC5A4D"/>
    <w:rsid w:val="00ED0DEA"/>
    <w:rsid w:val="00ED73C4"/>
    <w:rsid w:val="00EF481C"/>
    <w:rsid w:val="00EF6146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,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a0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D24A5"/>
  </w:style>
  <w:style w:type="character" w:styleId="af0">
    <w:name w:val="Unresolved Mention"/>
    <w:basedOn w:val="a0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7</Pages>
  <Words>1321</Words>
  <Characters>7534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Simeon Tsvetanov</cp:lastModifiedBy>
  <cp:revision>58</cp:revision>
  <cp:lastPrinted>2015-10-26T22:35:00Z</cp:lastPrinted>
  <dcterms:created xsi:type="dcterms:W3CDTF">2019-11-12T12:29:00Z</dcterms:created>
  <dcterms:modified xsi:type="dcterms:W3CDTF">2022-06-16T19:36:00Z</dcterms:modified>
  <cp:category>computer programming;programming;software development;software engineering</cp:category>
</cp:coreProperties>
</file>